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DEEAF6" w:themeFill="accent5" w:themeFillTint="33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53"/>
        <w:gridCol w:w="730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3153" w:type="dxa"/>
            <w:shd w:val="clear" w:color="auto" w:fill="DEEAF6" w:themeFill="accent5" w:themeFillTint="33"/>
          </w:tcPr>
          <w:p>
            <w:pPr>
              <w:spacing w:after="0" w:line="240" w:lineRule="auto"/>
            </w:pPr>
            <w:bookmarkStart w:id="0" w:name="_GoBack"/>
            <w:bookmarkEnd w:id="0"/>
            <w:r>
              <w:drawing>
                <wp:inline distT="0" distB="0" distL="0" distR="0">
                  <wp:extent cx="1864995" cy="1591310"/>
                  <wp:effectExtent l="0" t="0" r="0" b="0"/>
                  <wp:docPr id="14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5411" cy="15913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3" w:type="dxa"/>
            <w:shd w:val="clear" w:color="auto" w:fill="DEEAF6" w:themeFill="accent5" w:themeFillTint="33"/>
          </w:tcPr>
          <w:p>
            <w:pPr>
              <w:spacing w:after="0" w:line="240" w:lineRule="auto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793115</wp:posOffset>
                      </wp:positionH>
                      <wp:positionV relativeFrom="paragraph">
                        <wp:posOffset>-2540</wp:posOffset>
                      </wp:positionV>
                      <wp:extent cx="3355340" cy="1591310"/>
                      <wp:effectExtent l="0" t="0" r="0" b="0"/>
                      <wp:wrapNone/>
                      <wp:docPr id="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55341" cy="159131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1F4E79" w:themeColor="accent5" w:themeShade="80"/>
                                      <w:sz w:val="96"/>
                                      <w:szCs w:val="96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</w:rPr>
                                    <w:t>SMART</w:t>
                                  </w: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1F4E79" w:themeColor="accent5" w:themeShade="80"/>
                                      <w:position w:val="1"/>
                                      <w:sz w:val="96"/>
                                      <w:szCs w:val="96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</w:rPr>
                                    <w:t xml:space="preserve"> Goal</w:t>
                                  </w:r>
                                </w:p>
                                <w:p>
                                  <w:pPr>
                                    <w:pStyle w:val="4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hAnsi="Calibri" w:asciiTheme="minorHAnsi" w:cstheme="minorBidi"/>
                                      <w:b/>
                                      <w:bCs/>
                                      <w:color w:val="1F4E79" w:themeColor="accent5" w:themeShade="80"/>
                                      <w:position w:val="1"/>
                                      <w:sz w:val="96"/>
                                      <w:szCs w:val="96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</w:rPr>
                                    <w:t>for Sales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1" o:spid="_x0000_s1026" o:spt="1" style="position:absolute;left:0pt;margin-left:62.45pt;margin-top:-0.2pt;height:125.3pt;width:264.2pt;z-index:251659264;mso-width-relative:page;mso-height-relative:page;" filled="f" stroked="f" coordsize="21600,21600" o:gfxdata="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">
                      <v:fill on="f" focussize="0,0"/>
                      <v:stroke on="f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1F4E79" w:themeColor="accent5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</w:rPr>
                              <w:t>SMART</w:t>
                            </w: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1F4E79" w:themeColor="accent5" w:themeShade="80"/>
                                <w:position w:val="1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</w:rPr>
                              <w:t xml:space="preserve"> Goal</w:t>
                            </w:r>
                          </w:p>
                          <w:p>
                            <w:pPr>
                              <w:pStyle w:val="4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hAnsi="Calibri" w:asciiTheme="minorHAnsi" w:cstheme="minorBidi"/>
                                <w:b/>
                                <w:bCs/>
                                <w:color w:val="1F4E79" w:themeColor="accent5" w:themeShade="80"/>
                                <w:position w:val="1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</w:rPr>
                              <w:t>for Sal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Style w:val="7"/>
        <w:tblW w:w="10442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0"/>
        <w:gridCol w:w="16"/>
        <w:gridCol w:w="490"/>
        <w:gridCol w:w="1247"/>
        <w:gridCol w:w="930"/>
        <w:gridCol w:w="930"/>
        <w:gridCol w:w="930"/>
        <w:gridCol w:w="1324"/>
        <w:gridCol w:w="536"/>
        <w:gridCol w:w="516"/>
        <w:gridCol w:w="1018"/>
        <w:gridCol w:w="326"/>
        <w:gridCol w:w="1656"/>
        <w:gridCol w:w="270"/>
      </w:tblGrid>
      <w:tr>
        <w:trPr>
          <w:trHeight w:val="390" w:hRule="atLeast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Style w:val="7"/>
              <w:tblW w:w="0" w:type="auto"/>
              <w:tblCellSpacing w:w="0" w:type="dxa"/>
              <w:tblInd w:w="0" w:type="dxa"/>
              <w:tblLayout w:type="autofit"/>
              <w:tblCellMar>
                <w:top w:w="0" w:type="dxa"/>
                <w:left w:w="0" w:type="dxa"/>
                <w:bottom w:w="0" w:type="dxa"/>
                <w:right w:w="0" w:type="dxa"/>
              </w:tblCellMar>
            </w:tblPr>
            <w:tblGrid>
              <w:gridCol w:w="6660"/>
            </w:tblGrid>
            <w:tr>
              <w:trPr>
                <w:trHeight w:val="390" w:hRule="atLeast"/>
                <w:tblCellSpacing w:w="0" w:type="dxa"/>
              </w:trPr>
              <w:tc>
                <w:tcPr>
                  <w:tcW w:w="6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b/>
                      <w:bCs/>
                      <w:color w:val="000000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color w:val="000000"/>
                    </w:rPr>
                    <w:t>&lt;Company Name&gt;</w:t>
                  </w:r>
                </w:p>
              </w:tc>
            </w:tr>
          </w:tbl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225" w:hRule="atLeast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OMPANY NAME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9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ATE CREATED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>
        <w:trPr>
          <w:trHeight w:val="390" w:hRule="atLeast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987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Grow Market Share at least 10% by the End of the Yea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225" w:hRule="atLeast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</w:p>
        </w:tc>
        <w:tc>
          <w:tcPr>
            <w:tcW w:w="987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  <w:t>SMART Goal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</w:p>
        </w:tc>
      </w:tr>
      <w:tr>
        <w:trPr>
          <w:trHeight w:val="390" w:hRule="atLeast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John Smith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m/dd/yyy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225" w:hRule="atLeast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  <w:t>GOAL OWNER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</w:p>
        </w:tc>
        <w:tc>
          <w:tcPr>
            <w:tcW w:w="22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color w:val="1F4E78"/>
                <w:sz w:val="16"/>
                <w:szCs w:val="16"/>
              </w:rPr>
              <w:t>LAST REVIEWED DATE</w:t>
            </w:r>
          </w:p>
        </w:tc>
      </w:tr>
      <w:tr>
        <w:trPr>
          <w:trHeight w:val="105" w:hRule="atLeast"/>
        </w:trPr>
        <w:tc>
          <w:tcPr>
            <w:tcW w:w="104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</w:tr>
      <w:tr>
        <w:trPr>
          <w:trHeight w:val="565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  <w:t>S</w:t>
            </w:r>
          </w:p>
        </w:tc>
        <w:tc>
          <w:tcPr>
            <w:tcW w:w="1220" w:type="dxa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pecific</w:t>
            </w:r>
          </w:p>
        </w:tc>
        <w:tc>
          <w:tcPr>
            <w:tcW w:w="8166" w:type="dxa"/>
            <w:gridSpan w:val="9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FFFFFF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e know the geographic area, the product line, and the level of growth (10%) we are looking fo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61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  <w:t>M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easurable</w:t>
            </w:r>
          </w:p>
        </w:tc>
        <w:tc>
          <w:tcPr>
            <w:tcW w:w="8166" w:type="dxa"/>
            <w:gridSpan w:val="9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FFFFFF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e will be able to measure our goal by tracking new customers, growth in new markets, and overall growth in current market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52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  <w:t>A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chievable</w:t>
            </w:r>
          </w:p>
        </w:tc>
        <w:tc>
          <w:tcPr>
            <w:tcW w:w="8166" w:type="dxa"/>
            <w:gridSpan w:val="9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FFFFFF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e grew, overall, by 8% last year and we feel this increased goal is doab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52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  <w:t>R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elevant</w:t>
            </w:r>
          </w:p>
        </w:tc>
        <w:tc>
          <w:tcPr>
            <w:tcW w:w="8166" w:type="dxa"/>
            <w:gridSpan w:val="9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FFFFFF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Growth goals increases market sha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43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Arial Black" w:hAnsi="Arial Black" w:eastAsia="Times New Roman" w:cs="Calibri"/>
                <w:color w:val="000000"/>
                <w:sz w:val="28"/>
                <w:szCs w:val="28"/>
              </w:rPr>
              <w:t>T</w:t>
            </w:r>
          </w:p>
        </w:tc>
        <w:tc>
          <w:tcPr>
            <w:tcW w:w="1220" w:type="dxa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ime-Bound</w:t>
            </w:r>
          </w:p>
        </w:tc>
        <w:tc>
          <w:tcPr>
            <w:tcW w:w="8166" w:type="dxa"/>
            <w:gridSpan w:val="9"/>
            <w:tcBorders>
              <w:top w:val="single" w:color="BFBFBF" w:sz="8" w:space="0"/>
              <w:left w:val="nil"/>
              <w:bottom w:val="single" w:color="BFBFBF" w:sz="8" w:space="0"/>
              <w:right w:val="nil"/>
            </w:tcBorders>
            <w:shd w:val="clear" w:color="000000" w:fill="FFFFFF"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We will reach our goal by the end of the yea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150" w:hRule="atLeast"/>
        </w:trPr>
        <w:tc>
          <w:tcPr>
            <w:tcW w:w="104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</w:tr>
      <w:tr>
        <w:trPr>
          <w:trHeight w:val="36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989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  <w:b/>
                <w:bCs/>
              </w:rPr>
              <w:t>WHAT STEPS ARE WE GOING TO TAKE TO REACHING THE GOAL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6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840" w:type="dxa"/>
            <w:gridSpan w:val="7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Action Item</w:t>
            </w: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Who</w:t>
            </w: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Target 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Validate current market needs by geography area.</w:t>
            </w: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imon Hunts</w:t>
            </w: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m/dd/yyy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color w:val="000000"/>
              </w:rPr>
              <w:t>Develop a 3-month sales pipe-line</w:t>
            </w: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rea Managers</w:t>
            </w: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m/dd/yyy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color w:val="000000"/>
              </w:rPr>
              <w:t>Coordinate sales pipe-line with manufacturing dept.</w:t>
            </w: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ohn Smith</w:t>
            </w: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m/dd/yyy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color w:val="000000"/>
              </w:rPr>
              <w:t>Monitor sales on a weekly basis.</w:t>
            </w: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ohn Smith</w:t>
            </w: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m/dd/yyy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35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color="BFBFBF" w:sz="4" w:space="0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)</w:t>
            </w:r>
          </w:p>
        </w:tc>
        <w:tc>
          <w:tcPr>
            <w:tcW w:w="5334" w:type="dxa"/>
            <w:gridSpan w:val="5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>
        <w:trPr>
          <w:trHeight w:val="150" w:hRule="atLeast"/>
        </w:trPr>
        <w:tc>
          <w:tcPr>
            <w:tcW w:w="104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6"/>
                <w:szCs w:val="6"/>
              </w:rPr>
            </w:pPr>
          </w:p>
        </w:tc>
      </w:tr>
      <w:tr>
        <w:trPr>
          <w:trHeight w:val="36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989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  <w:b/>
                <w:bCs/>
              </w:rPr>
              <w:t>WHAT CAN GO WRONG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45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Obstacle / Setback</w:t>
            </w:r>
          </w:p>
        </w:tc>
        <w:tc>
          <w:tcPr>
            <w:tcW w:w="6306" w:type="dxa"/>
            <w:gridSpan w:val="7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itig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68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roduction equipment breakdown</w:t>
            </w:r>
          </w:p>
        </w:tc>
        <w:tc>
          <w:tcPr>
            <w:tcW w:w="6306" w:type="dxa"/>
            <w:gridSpan w:val="7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erform regular maintenance on the equipment.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68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68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68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368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  <w:tr>
        <w:trPr>
          <w:trHeight w:val="180" w:hRule="atLeast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</w:p>
        </w:tc>
      </w:tr>
    </w:tbl>
    <w:p>
      <w:pPr>
        <w:spacing w:after="0"/>
        <w:rPr>
          <w:sz w:val="2"/>
          <w:szCs w:val="2"/>
        </w:rPr>
      </w:pPr>
    </w:p>
    <w:sectPr>
      <w:headerReference r:id="rId3" w:type="default"/>
      <w:footerReference r:id="rId4" w:type="default"/>
      <w:pgSz w:w="11906" w:h="16838"/>
      <w:pgMar w:top="720" w:right="720" w:bottom="720" w:left="720" w:header="446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Arial Black">
    <w:panose1 w:val="020B0A04020102020204"/>
    <w:charset w:val="00"/>
    <w:family w:val="swiss"/>
    <w:pitch w:val="default"/>
    <w:sig w:usb0="00000287" w:usb1="00000000" w:usb2="00000000" w:usb3="00000000" w:csb0="2000009F" w:csb1="DFD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jc w:val="right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clear" w:pos="9360"/>
      </w:tabs>
      <w:rPr>
        <w:sz w:val="16"/>
        <w:szCs w:val="16"/>
      </w:rPr>
    </w:pPr>
    <w:r>
      <w:rPr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8166100</wp:posOffset>
          </wp:positionH>
          <wp:positionV relativeFrom="paragraph">
            <wp:posOffset>-212090</wp:posOffset>
          </wp:positionV>
          <wp:extent cx="1307465" cy="273685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5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76830"/>
    <w:rsid w:val="00096E54"/>
    <w:rsid w:val="000C116F"/>
    <w:rsid w:val="00133F3C"/>
    <w:rsid w:val="00134413"/>
    <w:rsid w:val="001646CB"/>
    <w:rsid w:val="0018020B"/>
    <w:rsid w:val="00180C8A"/>
    <w:rsid w:val="001A0C86"/>
    <w:rsid w:val="00205DD8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D67CB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77076"/>
    <w:rsid w:val="00681862"/>
    <w:rsid w:val="0068296F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919C1"/>
    <w:rsid w:val="009A0ECA"/>
    <w:rsid w:val="00A310DF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  <w:rsid w:val="F4BE785F"/>
    <w:rsid w:val="FDEB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6">
    <w:name w:val="Hyperlink"/>
    <w:basedOn w:val="5"/>
    <w:unhideWhenUsed/>
    <w:qFormat/>
    <w:uiPriority w:val="99"/>
    <w:rPr>
      <w:color w:val="0000FF"/>
      <w:u w:val="single"/>
    </w:rPr>
  </w:style>
  <w:style w:type="table" w:styleId="8">
    <w:name w:val="Table Grid"/>
    <w:basedOn w:val="7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5"/>
    <w:link w:val="3"/>
    <w:qFormat/>
    <w:uiPriority w:val="99"/>
  </w:style>
  <w:style w:type="character" w:customStyle="1" w:styleId="10">
    <w:name w:val="Footer Char"/>
    <w:basedOn w:val="5"/>
    <w:link w:val="2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Manager>王光卫</Manager>
  <Pages>1</Pages>
  <Words>189</Words>
  <Characters>912</Characters>
  <Lines>8</Lines>
  <Paragraphs>2</Paragraphs>
  <ScaleCrop>false</ScaleCrop>
  <LinksUpToDate>false</LinksUpToDate>
  <CharactersWithSpaces>1046</CharactersWithSpaces>
  <Application>WPS Office_3.1.1.49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8T19:53:00Z</dcterms:created>
  <dc:creator>王光卫</dc:creator>
  <cp:lastModifiedBy>wangguangwei</cp:lastModifiedBy>
  <dcterms:modified xsi:type="dcterms:W3CDTF">2021-01-08T15:34:36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1.1.4956</vt:lpwstr>
  </property>
</Properties>
</file>